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c9ab8c63343d62e8421b588102b8bcfc9893f8c"/>
    <w:p>
      <w:pPr>
        <w:pStyle w:val="Heading3"/>
      </w:pPr>
      <w:r>
        <w:t xml:space="preserve">Детские площадки и дороги отремонтируют в Новофедоровском</w:t>
      </w:r>
    </w:p>
    <w:p>
      <w:pPr>
        <w:pStyle w:val="FirstParagraph"/>
      </w:pPr>
      <w:r>
        <w:t xml:space="preserve">08.07.2019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53169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d3d/abk1995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iCs/>
          <w:i/>
        </w:rPr>
        <w:t xml:space="preserve">Детские площадки и дороги отремонтируют в Новофедоровском. Фото: архив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поселении Новофедоровское до 15 июля планируют завершить ремонтные работы дорог, пешеходных зон и на игровых территориях.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Специалисты уже оборудовали новые детские площадки. До середины месяца сотрудники подрядной организации отремонтируют автомобильные дороги. В планах расширить и обновить тропиночную сеть в деревнях и поселках, — прокомментировал заместитель главы администрации поселения Новофедоровское Сергей Молчанов.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 добавил, что все ремонтные работы организовали в рамках программы благоустройства по просьбам жителей.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Отметим, что в текущем году представители подрядной организации планируют обустроить еще пять детских и спортивных зон в населенных пунктах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820425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820425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820425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9T00:47:05Z</dcterms:created>
  <dcterms:modified xsi:type="dcterms:W3CDTF">2025-02-09T00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